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E0D8E" w14:textId="3CE94770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39ACEF7" w14:textId="77777777" w:rsidR="00A40E93" w:rsidRDefault="00A40E93" w:rsidP="00A40E93">
      <w:pPr>
        <w:pStyle w:val="Default"/>
      </w:pPr>
    </w:p>
    <w:p w14:paraId="0CB47161" w14:textId="016E4C0A" w:rsidR="004F121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4F121A">
        <w:rPr>
          <w:rFonts w:asciiTheme="minorHAnsi" w:hAnsiTheme="minorHAnsi" w:cstheme="minorHAnsi"/>
          <w:sz w:val="22"/>
          <w:szCs w:val="22"/>
        </w:rPr>
        <w:t xml:space="preserve">Kateřina </w:t>
      </w:r>
      <w:proofErr w:type="spellStart"/>
      <w:r w:rsidR="004F121A">
        <w:rPr>
          <w:rFonts w:asciiTheme="minorHAnsi" w:hAnsiTheme="minorHAnsi" w:cstheme="minorHAnsi"/>
          <w:sz w:val="22"/>
          <w:szCs w:val="22"/>
        </w:rPr>
        <w:t>Gaťaříková</w:t>
      </w:r>
      <w:proofErr w:type="spellEnd"/>
      <w:r w:rsidR="004F121A">
        <w:rPr>
          <w:rFonts w:asciiTheme="minorHAnsi" w:hAnsiTheme="minorHAnsi" w:cstheme="minorHAnsi"/>
          <w:sz w:val="22"/>
          <w:szCs w:val="22"/>
        </w:rPr>
        <w:tab/>
      </w:r>
    </w:p>
    <w:p w14:paraId="7BEB1D07" w14:textId="695EB094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4F121A">
        <w:rPr>
          <w:rFonts w:asciiTheme="minorHAnsi" w:hAnsiTheme="minorHAnsi" w:cstheme="minorHAnsi"/>
          <w:sz w:val="22"/>
          <w:szCs w:val="22"/>
        </w:rPr>
        <w:t>Ing. Blanka Jarolímová</w:t>
      </w:r>
    </w:p>
    <w:p w14:paraId="05C5954D" w14:textId="7ADF5293" w:rsidR="00025BF3" w:rsidRDefault="00025BF3" w:rsidP="00025BF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4F121A">
        <w:rPr>
          <w:rFonts w:cstheme="minorHAnsi"/>
        </w:rPr>
        <w:t>Analýza účtování evidence zásob se zaměřením na skladové pohyby</w:t>
      </w:r>
    </w:p>
    <w:p w14:paraId="07FD52EA" w14:textId="62308807"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4F121A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1C62875E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0AEFE90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30CAAC9F" w14:textId="77777777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6A4D20C2" w14:textId="4D9DC1FF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2BEE99E1" w14:textId="79B80A18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14:paraId="7B9219B0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2E7BBBA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4DD74157" w:rsidR="000E094A" w:rsidRDefault="00B3698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8DC6CC" w14:textId="01738C5D" w:rsidR="000E094A" w:rsidRPr="000E094A" w:rsidRDefault="00B36980" w:rsidP="00B36980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B36980">
              <w:rPr>
                <w:rFonts w:cstheme="minorHAnsi"/>
              </w:rPr>
              <w:t xml:space="preserve">Hlavním cílem práce bylo </w:t>
            </w:r>
            <w:r>
              <w:rPr>
                <w:rFonts w:cstheme="minorHAnsi"/>
              </w:rPr>
              <w:t xml:space="preserve">analyzovat systém skladových pohybů přednastavený v účetním softwaru vybrané firmy. Studentka </w:t>
            </w:r>
            <w:r w:rsidRPr="00B36980">
              <w:rPr>
                <w:rFonts w:cstheme="minorHAnsi"/>
              </w:rPr>
              <w:t xml:space="preserve">si pak vhodně zvolila i dílčí cíle. </w:t>
            </w:r>
            <w:r>
              <w:rPr>
                <w:rFonts w:cstheme="minorHAnsi"/>
              </w:rPr>
              <w:t xml:space="preserve"> </w:t>
            </w:r>
            <w:r w:rsidRPr="00B36980">
              <w:rPr>
                <w:rFonts w:cstheme="minorHAnsi"/>
              </w:rPr>
              <w:t>Výzkumný problém byl ze strany studentky jasně identifikován a cíl práce a postupy řešení byly zvoleny správně v souladu se zvoleným tématem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58AEA59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C2F4176" w:rsidR="000E094A" w:rsidRDefault="0049505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F195D88" w14:textId="474C26A9" w:rsidR="000E094A" w:rsidRPr="000E094A" w:rsidRDefault="003B39C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</w:t>
            </w:r>
            <w:r w:rsidR="00C036D4">
              <w:rPr>
                <w:rFonts w:cstheme="minorHAnsi"/>
              </w:rPr>
              <w:t xml:space="preserve">t je </w:t>
            </w:r>
            <w:r w:rsidR="004D54C8">
              <w:rPr>
                <w:rFonts w:cstheme="minorHAnsi"/>
              </w:rPr>
              <w:t xml:space="preserve">příliš </w:t>
            </w:r>
            <w:r w:rsidR="00F20DBF">
              <w:rPr>
                <w:rFonts w:cstheme="minorHAnsi"/>
              </w:rPr>
              <w:t>popisná.</w:t>
            </w:r>
            <w:r w:rsidR="004D54C8">
              <w:rPr>
                <w:rFonts w:cstheme="minorHAnsi"/>
              </w:rPr>
              <w:t xml:space="preserve"> Vychází z vhodně zvolených zahraničních a tuzemských zdrojů, které jsou adekvátně citovány. 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8D1EDE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348FC573" w:rsidR="000E094A" w:rsidRDefault="00C871D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27B5321" w14:textId="527FC3F4" w:rsidR="000E094A" w:rsidRPr="000E094A" w:rsidRDefault="00293550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V analytické části praktické části práce s</w:t>
            </w:r>
            <w:r w:rsidR="00C871DA">
              <w:rPr>
                <w:rFonts w:cstheme="minorHAnsi"/>
              </w:rPr>
              <w:t>tudentka vychází z podkladů společnosti a účetního softwaru společnosti.</w:t>
            </w:r>
            <w:r>
              <w:rPr>
                <w:rFonts w:cstheme="minorHAnsi"/>
              </w:rPr>
              <w:t xml:space="preserve"> </w:t>
            </w:r>
            <w:r w:rsidR="00C871DA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Studentka se </w:t>
            </w:r>
            <w:r>
              <w:rPr>
                <w:rFonts w:cstheme="minorHAnsi"/>
              </w:rPr>
              <w:t xml:space="preserve">usiluje </w:t>
            </w:r>
            <w:r>
              <w:rPr>
                <w:rFonts w:cstheme="minorHAnsi"/>
              </w:rPr>
              <w:t>o provedení analýzy účtování a skladování zásob ve společnosti</w:t>
            </w:r>
            <w:r>
              <w:rPr>
                <w:rFonts w:cstheme="minorHAnsi"/>
              </w:rPr>
              <w:t xml:space="preserve">, avšak i </w:t>
            </w:r>
            <w:r w:rsidR="0092671C">
              <w:rPr>
                <w:rFonts w:cstheme="minorHAnsi"/>
              </w:rPr>
              <w:t>v této části je práce příliš popisná</w:t>
            </w:r>
            <w:r w:rsidR="00C871DA">
              <w:rPr>
                <w:rFonts w:cstheme="minorHAnsi"/>
              </w:rPr>
              <w:t>, kdy prakticky jedinou snahou o analýzu je na str. 46 Obrázek 3 znázorňující vývoj opravných položek</w:t>
            </w:r>
            <w:r>
              <w:rPr>
                <w:rFonts w:cstheme="minorHAnsi"/>
              </w:rPr>
              <w:t xml:space="preserve"> k zásobám společnosti</w:t>
            </w:r>
            <w:r w:rsidR="00C871DA">
              <w:rPr>
                <w:rFonts w:cstheme="minorHAnsi"/>
              </w:rPr>
              <w:t xml:space="preserve">.  </w:t>
            </w:r>
            <w:r w:rsidR="0092671C">
              <w:rPr>
                <w:rFonts w:cstheme="minorHAnsi"/>
              </w:rPr>
              <w:t xml:space="preserve"> 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3594178D" w:rsidR="0073639B" w:rsidRDefault="0073639B"/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53111AA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564600B" w:rsidR="000E094A" w:rsidRDefault="0049505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08C7265" w14:textId="1E0594E0" w:rsidR="00235A37" w:rsidRDefault="00235A37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Návaznost na teorii a analytickou část je pouze částečná. Například literární rešerše i analýza se věnují opravným položkám k zásobám, avšak v návrhové části se této problematice studentka nijak nevěnuje.  </w:t>
            </w:r>
          </w:p>
          <w:p w14:paraId="572D1C42" w14:textId="137C985E" w:rsidR="00235A37" w:rsidRDefault="00235A37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Hlavní část řešící části práce je de facto věnována </w:t>
            </w:r>
            <w:r w:rsidR="00495050">
              <w:rPr>
                <w:rFonts w:cstheme="minorHAnsi"/>
              </w:rPr>
              <w:t xml:space="preserve">opět </w:t>
            </w:r>
            <w:r>
              <w:rPr>
                <w:rFonts w:cstheme="minorHAnsi"/>
              </w:rPr>
              <w:t>pouze analýz</w:t>
            </w:r>
            <w:r w:rsidR="00753B7B">
              <w:rPr>
                <w:rFonts w:cstheme="minorHAnsi"/>
              </w:rPr>
              <w:t>e</w:t>
            </w:r>
            <w:r w:rsidR="00495050">
              <w:rPr>
                <w:rFonts w:cstheme="minorHAnsi"/>
              </w:rPr>
              <w:t xml:space="preserve">, i když podrobné, a to </w:t>
            </w:r>
            <w:r>
              <w:rPr>
                <w:rFonts w:cstheme="minorHAnsi"/>
              </w:rPr>
              <w:t xml:space="preserve">účetních pohybů ve vztahu k zásobám. Z ní také vycházejí jediná doporučení, </w:t>
            </w:r>
            <w:r w:rsidR="00495050">
              <w:rPr>
                <w:rFonts w:cstheme="minorHAnsi"/>
              </w:rPr>
              <w:t xml:space="preserve">kterými je </w:t>
            </w:r>
            <w:r>
              <w:rPr>
                <w:rFonts w:cstheme="minorHAnsi"/>
              </w:rPr>
              <w:t xml:space="preserve">uvedení do souladu vytištěného přehledu skladových pohybů, který používají skladníci, </w:t>
            </w:r>
            <w:r w:rsidR="00066831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přehled</w:t>
            </w:r>
            <w:r w:rsidR="00066831">
              <w:rPr>
                <w:rFonts w:cstheme="minorHAnsi"/>
              </w:rPr>
              <w:t>em</w:t>
            </w:r>
            <w:r>
              <w:rPr>
                <w:rFonts w:cstheme="minorHAnsi"/>
              </w:rPr>
              <w:t xml:space="preserve">, který je v účetním systému. </w:t>
            </w:r>
          </w:p>
          <w:p w14:paraId="3A166478" w14:textId="5DC8E9E7" w:rsidR="000E094A" w:rsidRPr="000E094A" w:rsidRDefault="00495050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úvodu práce zmiňuje studentka jako jednu z metod metodu nestandardizovaného rozhovoru. Bohužel v práci nijak nespecifikuje, kdy byla tato metoda použita a jak byla pro naplnění cílů práce </w:t>
            </w:r>
            <w:r w:rsidR="00753B7B">
              <w:rPr>
                <w:rFonts w:cstheme="minorHAnsi"/>
              </w:rPr>
              <w:t>vyu</w:t>
            </w:r>
            <w:r>
              <w:rPr>
                <w:rFonts w:cstheme="minorHAnsi"/>
              </w:rPr>
              <w:t xml:space="preserve">žita. Metoda, která je v práci až příliš hojně využívána je metoda deskripce, která má za následek, že práce působí příliš popisným dojmem. 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0938086C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57AC167F" w:rsidR="000E094A" w:rsidRDefault="0049505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C97221F" w14:textId="77777777" w:rsidR="000E094A" w:rsidRDefault="00235A37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ž na drobné překlepy je práce po formální stránce na dobré úrovni</w:t>
            </w:r>
            <w:r w:rsidR="00495050">
              <w:rPr>
                <w:rFonts w:cstheme="minorHAnsi"/>
              </w:rPr>
              <w:t xml:space="preserve">, má odpovídající jazykovou i grafickou úroveň. Zdroje jsou adekvátně citovány. </w:t>
            </w:r>
            <w:r>
              <w:rPr>
                <w:rFonts w:cstheme="minorHAnsi"/>
              </w:rPr>
              <w:t xml:space="preserve"> </w:t>
            </w:r>
          </w:p>
          <w:p w14:paraId="1CBFD397" w14:textId="27D8A0A2" w:rsidR="00495050" w:rsidRPr="000E094A" w:rsidRDefault="00495050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96EA246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7E3D28EE" w:rsidR="009C7318" w:rsidRDefault="00753B7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F92C79" w:rsidRPr="000E094A" w14:paraId="0D641DF1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C68188" w14:textId="4173C222" w:rsidR="00F92C79" w:rsidRPr="000E094A" w:rsidRDefault="00753B7B" w:rsidP="00753B7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>Práce se zabývá evidencí zásob, měla za</w:t>
            </w:r>
            <w:r w:rsidR="00495050">
              <w:rPr>
                <w:rFonts w:cstheme="minorHAnsi"/>
              </w:rPr>
              <w:t xml:space="preserve"> cíl optimalizaci přednastavených skladových pohybů</w:t>
            </w:r>
            <w:r>
              <w:rPr>
                <w:rFonts w:cstheme="minorHAnsi"/>
              </w:rPr>
              <w:t xml:space="preserve"> zásob</w:t>
            </w:r>
            <w:r w:rsidR="00495050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>Studentka tedy cíl práce naplnila, avšak pro bakalářskou práci je toto téma poměrně nenáročné. Práci je možné doporučit k obhajobě.</w:t>
            </w:r>
          </w:p>
        </w:tc>
      </w:tr>
    </w:tbl>
    <w:bookmarkEnd w:id="0"/>
    <w:p w14:paraId="5C15DC76" w14:textId="6047210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1A77DE8A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715FE631" w14:textId="0DD4D77B" w:rsidR="009C7318" w:rsidRDefault="00AE09E7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 </w:t>
      </w:r>
      <w:r w:rsidR="00753B7B">
        <w:rPr>
          <w:rFonts w:cstheme="minorHAnsi"/>
        </w:rPr>
        <w:t xml:space="preserve">Jaké doporučení byste firmě dala s ohledem na analýzu opravných položek k zásobám? </w:t>
      </w:r>
    </w:p>
    <w:p w14:paraId="55DA52BC" w14:textId="388F855D" w:rsidR="005C4ACA" w:rsidRDefault="005C4AC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</w:p>
    <w:p w14:paraId="1991DEDB" w14:textId="74FC1B25" w:rsidR="005C4ACA" w:rsidRPr="005C4ACA" w:rsidRDefault="005C4AC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4628AB27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4F121A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4F121A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6070734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6-02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4F121A">
            <w:rPr>
              <w:rFonts w:cstheme="minorHAnsi"/>
            </w:rPr>
            <w:t>02.06.2022</w:t>
          </w:r>
        </w:sdtContent>
      </w:sdt>
      <w:r w:rsidR="0085398A">
        <w:rPr>
          <w:rFonts w:cstheme="minorHAnsi"/>
        </w:rPr>
        <w:tab/>
      </w:r>
    </w:p>
    <w:p w14:paraId="73443A4F" w14:textId="6311EAD8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9408320">
    <w:abstractNumId w:val="0"/>
  </w:num>
  <w:num w:numId="2" w16cid:durableId="1167593048">
    <w:abstractNumId w:val="3"/>
  </w:num>
  <w:num w:numId="3" w16cid:durableId="1485505103">
    <w:abstractNumId w:val="2"/>
  </w:num>
  <w:num w:numId="4" w16cid:durableId="564030720">
    <w:abstractNumId w:val="1"/>
  </w:num>
  <w:num w:numId="5" w16cid:durableId="1390062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MTCwNDIyMDQ3NTVR0lEKTi0uzszPAykwrAUAC1+QdywAAAA="/>
  </w:docVars>
  <w:rsids>
    <w:rsidRoot w:val="00BA16DD"/>
    <w:rsid w:val="00025BF3"/>
    <w:rsid w:val="00066831"/>
    <w:rsid w:val="000E094A"/>
    <w:rsid w:val="00235A37"/>
    <w:rsid w:val="0024258E"/>
    <w:rsid w:val="00293550"/>
    <w:rsid w:val="0029651C"/>
    <w:rsid w:val="003B39CF"/>
    <w:rsid w:val="00495050"/>
    <w:rsid w:val="004D378C"/>
    <w:rsid w:val="004D54C8"/>
    <w:rsid w:val="004F121A"/>
    <w:rsid w:val="005749F8"/>
    <w:rsid w:val="005A3B4A"/>
    <w:rsid w:val="005C4ACA"/>
    <w:rsid w:val="0067082B"/>
    <w:rsid w:val="00694399"/>
    <w:rsid w:val="0073639B"/>
    <w:rsid w:val="00753B7B"/>
    <w:rsid w:val="007553A6"/>
    <w:rsid w:val="0085398A"/>
    <w:rsid w:val="00880516"/>
    <w:rsid w:val="008B781B"/>
    <w:rsid w:val="0092671C"/>
    <w:rsid w:val="00974EA2"/>
    <w:rsid w:val="00987B93"/>
    <w:rsid w:val="009C322A"/>
    <w:rsid w:val="009C7318"/>
    <w:rsid w:val="00A40E93"/>
    <w:rsid w:val="00A7527E"/>
    <w:rsid w:val="00AE09E7"/>
    <w:rsid w:val="00B14451"/>
    <w:rsid w:val="00B36980"/>
    <w:rsid w:val="00BA16DD"/>
    <w:rsid w:val="00C036D4"/>
    <w:rsid w:val="00C871DA"/>
    <w:rsid w:val="00CA34A9"/>
    <w:rsid w:val="00CD12C3"/>
    <w:rsid w:val="00CE55BD"/>
    <w:rsid w:val="00DC7D52"/>
    <w:rsid w:val="00E22423"/>
    <w:rsid w:val="00E7633F"/>
    <w:rsid w:val="00EF1720"/>
    <w:rsid w:val="00F20DBF"/>
    <w:rsid w:val="00F92C7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88775D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88775D"/>
    <w:rsid w:val="00A7255F"/>
    <w:rsid w:val="00E7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metadata/properties"/>
    <ds:schemaRef ds:uri="91f26e49-f70c-446a-af9a-0186764ea1fa"/>
    <ds:schemaRef ds:uri="581cfee2-c630-4554-92b2-68787b9159cf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2</Pages>
  <Words>487</Words>
  <Characters>2877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lanka Jarolimova</cp:lastModifiedBy>
  <cp:revision>12</cp:revision>
  <cp:lastPrinted>2022-03-14T11:55:00Z</cp:lastPrinted>
  <dcterms:created xsi:type="dcterms:W3CDTF">2022-03-14T14:31:00Z</dcterms:created>
  <dcterms:modified xsi:type="dcterms:W3CDTF">2022-06-09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